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ir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Di Martin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anerbio, BS, Italia Ghedi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Ghedi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2/10/1993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36426180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iradimartino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1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1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1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1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